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65878C" w:rsidR="004F1CD0" w:rsidRDefault="00465F3B" w:rsidP="00725C88">
      <w:pPr>
        <w:jc w:val="center"/>
        <w:rPr>
          <w:sz w:val="36"/>
          <w:szCs w:val="36"/>
          <w:lang w:val="en-GB"/>
        </w:rPr>
      </w:pPr>
      <w:r>
        <w:rPr>
          <w:sz w:val="36"/>
          <w:szCs w:val="36"/>
          <w:lang w:val="en-GB"/>
        </w:rPr>
        <w:t>Washington</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882D57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65F3B">
        <w:rPr>
          <w:sz w:val="22"/>
          <w:szCs w:val="22"/>
          <w:lang w:val="en-GB"/>
        </w:rPr>
        <w:t>21 days after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7E6C0" w14:textId="77777777" w:rsidR="005647D2" w:rsidRDefault="005647D2" w:rsidP="00CB37D9">
      <w:pPr>
        <w:spacing w:after="0" w:line="240" w:lineRule="auto"/>
      </w:pPr>
      <w:r>
        <w:separator/>
      </w:r>
    </w:p>
  </w:endnote>
  <w:endnote w:type="continuationSeparator" w:id="0">
    <w:p w14:paraId="5ADE6F2A" w14:textId="77777777" w:rsidR="005647D2" w:rsidRDefault="005647D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6C4E3" w14:textId="77777777" w:rsidR="00E86BBF" w:rsidRDefault="00E86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91F1F03" w:rsidR="00CB37D9" w:rsidRPr="00E86BBF" w:rsidRDefault="00CB37D9" w:rsidP="00E86B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92388" w14:textId="77777777" w:rsidR="00E86BBF" w:rsidRDefault="00E86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42505" w14:textId="77777777" w:rsidR="005647D2" w:rsidRDefault="005647D2" w:rsidP="00CB37D9">
      <w:pPr>
        <w:spacing w:after="0" w:line="240" w:lineRule="auto"/>
      </w:pPr>
      <w:r>
        <w:separator/>
      </w:r>
    </w:p>
  </w:footnote>
  <w:footnote w:type="continuationSeparator" w:id="0">
    <w:p w14:paraId="09A4A0EA" w14:textId="77777777" w:rsidR="005647D2" w:rsidRDefault="005647D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DE827" w14:textId="77777777" w:rsidR="00E86BBF" w:rsidRDefault="00E86B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AA6511" w:rsidR="00AD6FC0" w:rsidRPr="00E86BBF" w:rsidRDefault="00AD6FC0" w:rsidP="00E86B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C8FB0" w14:textId="77777777" w:rsidR="00E86BBF" w:rsidRDefault="00E86B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95996699">
    <w:abstractNumId w:val="0"/>
  </w:num>
  <w:num w:numId="2" w16cid:durableId="330648943">
    <w:abstractNumId w:val="3"/>
  </w:num>
  <w:num w:numId="3" w16cid:durableId="430010646">
    <w:abstractNumId w:val="1"/>
  </w:num>
  <w:num w:numId="4" w16cid:durableId="5922046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647D2"/>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86BBF"/>
    <w:rsid w:val="00E9546D"/>
    <w:rsid w:val="00E96361"/>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7</Words>
  <Characters>7395</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